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AC9" w:rsidRDefault="003962F7">
      <w:bookmarkStart w:id="0" w:name="QuickMar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25D506B" wp14:editId="70E2D6E9">
                <wp:simplePos x="0" y="0"/>
                <wp:positionH relativeFrom="column">
                  <wp:posOffset>4641850</wp:posOffset>
                </wp:positionH>
                <wp:positionV relativeFrom="paragraph">
                  <wp:posOffset>-755650</wp:posOffset>
                </wp:positionV>
                <wp:extent cx="150495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76B9" w:rsidRPr="003962F7" w:rsidRDefault="008379F3" w:rsidP="00BC76B9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5D50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5.5pt;margin-top:-59.5pt;width:118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" stroked="f">
                <v:textbox style="mso-fit-shape-to-text:t">
                  <w:txbxContent>
                    <w:p w:rsidR="00BC76B9" w:rsidRPr="003962F7" w:rsidRDefault="008379F3" w:rsidP="00BC76B9">
                      <w:p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EFA366" wp14:editId="545C4A3C">
                <wp:simplePos x="0" y="0"/>
                <wp:positionH relativeFrom="column">
                  <wp:posOffset>-647700</wp:posOffset>
                </wp:positionH>
                <wp:positionV relativeFrom="paragraph">
                  <wp:posOffset>5096510</wp:posOffset>
                </wp:positionV>
                <wp:extent cx="7099300" cy="1404620"/>
                <wp:effectExtent l="0" t="0" r="635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upport Needed</w:t>
                            </w:r>
                          </w:p>
                          <w:p w:rsidR="003962F7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Pr="008F3B74" w:rsidRDefault="008379F3" w:rsidP="008379F3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EFA366" id="Text Box 3" o:spid="_x0000_s1027" type="#_x0000_t202" style="position:absolute;margin-left:-51pt;margin-top:401.3pt;width:559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" stroked="f">
                <v:textbox style="mso-fit-shape-to-text:t">
                  <w:txbxContent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Support Needed</w:t>
                      </w:r>
                    </w:p>
                    <w:p w:rsidR="003962F7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Pr="008F3B74" w:rsidRDefault="008379F3" w:rsidP="008379F3">
                      <w:pPr>
                        <w:pStyle w:val="ListParagraph"/>
                        <w:ind w:left="360"/>
                        <w:rPr>
                          <w:rFonts w:ascii="Arial" w:hAnsi="Arial" w:cs="Arial"/>
                        </w:rPr>
                      </w:pPr>
                    </w:p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554CEC" wp14:editId="5174D8AB">
                <wp:simplePos x="0" y="0"/>
                <wp:positionH relativeFrom="column">
                  <wp:posOffset>-647700</wp:posOffset>
                </wp:positionH>
                <wp:positionV relativeFrom="paragraph">
                  <wp:posOffset>2946400</wp:posOffset>
                </wp:positionV>
                <wp:extent cx="7004050" cy="1404620"/>
                <wp:effectExtent l="0" t="0" r="6350" b="190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4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1C5F" w:rsidRPr="008F3B74" w:rsidRDefault="008379F3" w:rsidP="00741C5F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CHILD NAME</w:t>
                            </w:r>
                            <w:bookmarkStart w:id="1" w:name="_GoBack"/>
                            <w:bookmarkEnd w:id="1"/>
                            <w:r w:rsidR="00741C5F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Disabilities which don’t define </w:t>
                            </w:r>
                            <w:r w:rsidR="00D02E33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him</w:t>
                            </w:r>
                          </w:p>
                          <w:p w:rsidR="0095629A" w:rsidRPr="0095629A" w:rsidRDefault="008379F3" w:rsidP="0095629A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DISABILITY (name)</w:t>
                            </w:r>
                            <w:r w:rsidR="00741C5F" w:rsidRPr="0095629A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95629A">
                              <w:rPr>
                                <w:rFonts w:ascii="Arial" w:hAnsi="Arial" w:cs="Arial"/>
                              </w:rPr>
                              <w:t>which looks like for me</w:t>
                            </w:r>
                            <w:r w:rsidR="0095629A" w:rsidRPr="0095629A"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  <w:p w:rsidR="003962F7" w:rsidRDefault="008379F3" w:rsidP="00741C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xx</w:t>
                            </w:r>
                            <w:proofErr w:type="spellEnd"/>
                          </w:p>
                          <w:p w:rsidR="008379F3" w:rsidRDefault="008379F3" w:rsidP="00741C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xx</w:t>
                            </w:r>
                            <w:proofErr w:type="spellEnd"/>
                          </w:p>
                          <w:p w:rsidR="008379F3" w:rsidRDefault="008379F3" w:rsidP="00741C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x</w:t>
                            </w:r>
                            <w:proofErr w:type="spellEnd"/>
                          </w:p>
                          <w:p w:rsidR="00741C5F" w:rsidRPr="008379F3" w:rsidRDefault="00741C5F" w:rsidP="008379F3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554CEC" id="_x0000_s1028" type="#_x0000_t202" style="position:absolute;margin-left:-51pt;margin-top:232pt;width:551.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" stroked="f">
                <v:textbox style="mso-fit-shape-to-text:t">
                  <w:txbxContent>
                    <w:p w:rsidR="00741C5F" w:rsidRPr="008F3B74" w:rsidRDefault="008379F3" w:rsidP="00741C5F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CHILD NAME</w:t>
                      </w:r>
                      <w:bookmarkStart w:id="2" w:name="_GoBack"/>
                      <w:bookmarkEnd w:id="2"/>
                      <w:r w:rsidR="00741C5F"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Disabilities which don’t define </w:t>
                      </w:r>
                      <w:r w:rsidR="00D02E33">
                        <w:rPr>
                          <w:rFonts w:ascii="Arial" w:hAnsi="Arial" w:cs="Arial"/>
                          <w:b/>
                          <w:u w:val="single"/>
                        </w:rPr>
                        <w:t>him</w:t>
                      </w:r>
                    </w:p>
                    <w:p w:rsidR="0095629A" w:rsidRPr="0095629A" w:rsidRDefault="008379F3" w:rsidP="0095629A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DISABILITY (name)</w:t>
                      </w:r>
                      <w:r w:rsidR="00741C5F" w:rsidRPr="0095629A">
                        <w:rPr>
                          <w:rFonts w:ascii="Arial" w:hAnsi="Arial" w:cs="Arial"/>
                        </w:rPr>
                        <w:t xml:space="preserve"> </w:t>
                      </w:r>
                      <w:r w:rsidR="0095629A">
                        <w:rPr>
                          <w:rFonts w:ascii="Arial" w:hAnsi="Arial" w:cs="Arial"/>
                        </w:rPr>
                        <w:t>which looks like for me</w:t>
                      </w:r>
                      <w:r w:rsidR="0095629A" w:rsidRPr="0095629A">
                        <w:rPr>
                          <w:rFonts w:ascii="Arial" w:hAnsi="Arial" w:cs="Arial"/>
                        </w:rPr>
                        <w:t>:</w:t>
                      </w:r>
                    </w:p>
                    <w:p w:rsidR="003962F7" w:rsidRDefault="008379F3" w:rsidP="00741C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xx</w:t>
                      </w:r>
                      <w:proofErr w:type="spellEnd"/>
                    </w:p>
                    <w:p w:rsidR="008379F3" w:rsidRDefault="008379F3" w:rsidP="00741C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xx</w:t>
                      </w:r>
                      <w:proofErr w:type="spellEnd"/>
                    </w:p>
                    <w:p w:rsidR="008379F3" w:rsidRDefault="008379F3" w:rsidP="00741C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x</w:t>
                      </w:r>
                      <w:proofErr w:type="spellEnd"/>
                    </w:p>
                    <w:p w:rsidR="00741C5F" w:rsidRPr="008379F3" w:rsidRDefault="00741C5F" w:rsidP="008379F3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567DEBD" wp14:editId="3CD8E2D6">
                <wp:simplePos x="0" y="0"/>
                <wp:positionH relativeFrom="column">
                  <wp:posOffset>-617220</wp:posOffset>
                </wp:positionH>
                <wp:positionV relativeFrom="paragraph">
                  <wp:posOffset>1803400</wp:posOffset>
                </wp:positionV>
                <wp:extent cx="7099300" cy="1404620"/>
                <wp:effectExtent l="0" t="0" r="635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Vision Statement</w:t>
                            </w:r>
                          </w:p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F3B74">
                              <w:rPr>
                                <w:rFonts w:ascii="Arial" w:hAnsi="Arial" w:cs="Arial"/>
                              </w:rPr>
                              <w:t xml:space="preserve">We envision a community where </w:t>
                            </w:r>
                            <w:r w:rsidR="008379F3">
                              <w:rPr>
                                <w:rFonts w:ascii="Arial" w:hAnsi="Arial" w:cs="Arial"/>
                              </w:rPr>
                              <w:t>CHILD NAME</w:t>
                            </w:r>
                            <w:r w:rsidRPr="008F3B74">
                              <w:rPr>
                                <w:rFonts w:ascii="Arial" w:hAnsi="Arial" w:cs="Arial"/>
                              </w:rPr>
                              <w:t xml:space="preserve"> is understood, respected and valued as an individual without defining </w:t>
                            </w:r>
                            <w:r w:rsidRPr="008379F3">
                              <w:rPr>
                                <w:rFonts w:ascii="Arial" w:hAnsi="Arial" w:cs="Arial"/>
                                <w:highlight w:val="yellow"/>
                              </w:rPr>
                              <w:t>him</w:t>
                            </w:r>
                            <w:r w:rsidR="008379F3">
                              <w:rPr>
                                <w:rFonts w:ascii="Arial" w:hAnsi="Arial" w:cs="Arial"/>
                                <w:highlight w:val="yellow"/>
                              </w:rPr>
                              <w:t>/her</w:t>
                            </w:r>
                            <w:r w:rsidRPr="008379F3">
                              <w:rPr>
                                <w:rFonts w:ascii="Arial" w:hAnsi="Arial" w:cs="Arial"/>
                                <w:highlight w:val="yellow"/>
                              </w:rPr>
                              <w:t xml:space="preserve"> </w:t>
                            </w:r>
                            <w:r w:rsidRPr="008F3B74">
                              <w:rPr>
                                <w:rFonts w:ascii="Arial" w:hAnsi="Arial" w:cs="Arial"/>
                              </w:rPr>
                              <w:t xml:space="preserve">by </w:t>
                            </w:r>
                            <w:r w:rsidRPr="008379F3">
                              <w:rPr>
                                <w:rFonts w:ascii="Arial" w:hAnsi="Arial" w:cs="Arial"/>
                                <w:highlight w:val="yellow"/>
                              </w:rPr>
                              <w:t>his</w:t>
                            </w:r>
                            <w:r w:rsidR="008379F3">
                              <w:rPr>
                                <w:rFonts w:ascii="Arial" w:hAnsi="Arial" w:cs="Arial"/>
                                <w:highlight w:val="yellow"/>
                              </w:rPr>
                              <w:t>/her</w:t>
                            </w:r>
                            <w:r w:rsidRPr="008379F3">
                              <w:rPr>
                                <w:rFonts w:ascii="Arial" w:hAnsi="Arial" w:cs="Arial"/>
                                <w:highlight w:val="yellow"/>
                              </w:rPr>
                              <w:t xml:space="preserve"> </w:t>
                            </w:r>
                            <w:r w:rsidRPr="008F3B74">
                              <w:rPr>
                                <w:rFonts w:ascii="Arial" w:hAnsi="Arial" w:cs="Arial"/>
                              </w:rPr>
                              <w:t xml:space="preserve">disabilities. 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We recognize the benefit of an inclusive education for students, parents and professionals to create a more inclusive culture and to prepare </w:t>
                            </w:r>
                            <w:r w:rsidR="008379F3">
                              <w:rPr>
                                <w:rFonts w:ascii="Arial" w:hAnsi="Arial" w:cs="Arial"/>
                              </w:rPr>
                              <w:t>CHILD NAME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to be a productive and valued member of society.</w:t>
                            </w:r>
                          </w:p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67DEBD" id="_x0000_s1029" type="#_x0000_t202" style="position:absolute;margin-left:-48.6pt;margin-top:142pt;width:559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" stroked="f">
                <v:textbox style="mso-fit-shape-to-text:t">
                  <w:txbxContent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Vision Statement</w:t>
                      </w:r>
                    </w:p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</w:rPr>
                      </w:pPr>
                      <w:r w:rsidRPr="008F3B74">
                        <w:rPr>
                          <w:rFonts w:ascii="Arial" w:hAnsi="Arial" w:cs="Arial"/>
                        </w:rPr>
                        <w:t xml:space="preserve">We envision a community where </w:t>
                      </w:r>
                      <w:r w:rsidR="008379F3">
                        <w:rPr>
                          <w:rFonts w:ascii="Arial" w:hAnsi="Arial" w:cs="Arial"/>
                        </w:rPr>
                        <w:t>CHILD NAME</w:t>
                      </w:r>
                      <w:r w:rsidRPr="008F3B74">
                        <w:rPr>
                          <w:rFonts w:ascii="Arial" w:hAnsi="Arial" w:cs="Arial"/>
                        </w:rPr>
                        <w:t xml:space="preserve"> is understood, respected and valued as an individual without defining </w:t>
                      </w:r>
                      <w:r w:rsidRPr="008379F3">
                        <w:rPr>
                          <w:rFonts w:ascii="Arial" w:hAnsi="Arial" w:cs="Arial"/>
                          <w:highlight w:val="yellow"/>
                        </w:rPr>
                        <w:t>him</w:t>
                      </w:r>
                      <w:r w:rsidR="008379F3">
                        <w:rPr>
                          <w:rFonts w:ascii="Arial" w:hAnsi="Arial" w:cs="Arial"/>
                          <w:highlight w:val="yellow"/>
                        </w:rPr>
                        <w:t>/her</w:t>
                      </w:r>
                      <w:r w:rsidRPr="008379F3">
                        <w:rPr>
                          <w:rFonts w:ascii="Arial" w:hAnsi="Arial" w:cs="Arial"/>
                          <w:highlight w:val="yellow"/>
                        </w:rPr>
                        <w:t xml:space="preserve"> </w:t>
                      </w:r>
                      <w:r w:rsidRPr="008F3B74">
                        <w:rPr>
                          <w:rFonts w:ascii="Arial" w:hAnsi="Arial" w:cs="Arial"/>
                        </w:rPr>
                        <w:t xml:space="preserve">by </w:t>
                      </w:r>
                      <w:r w:rsidRPr="008379F3">
                        <w:rPr>
                          <w:rFonts w:ascii="Arial" w:hAnsi="Arial" w:cs="Arial"/>
                          <w:highlight w:val="yellow"/>
                        </w:rPr>
                        <w:t>his</w:t>
                      </w:r>
                      <w:r w:rsidR="008379F3">
                        <w:rPr>
                          <w:rFonts w:ascii="Arial" w:hAnsi="Arial" w:cs="Arial"/>
                          <w:highlight w:val="yellow"/>
                        </w:rPr>
                        <w:t>/her</w:t>
                      </w:r>
                      <w:r w:rsidRPr="008379F3">
                        <w:rPr>
                          <w:rFonts w:ascii="Arial" w:hAnsi="Arial" w:cs="Arial"/>
                          <w:highlight w:val="yellow"/>
                        </w:rPr>
                        <w:t xml:space="preserve"> </w:t>
                      </w:r>
                      <w:r w:rsidRPr="008F3B74">
                        <w:rPr>
                          <w:rFonts w:ascii="Arial" w:hAnsi="Arial" w:cs="Arial"/>
                        </w:rPr>
                        <w:t xml:space="preserve">disabilities.  </w:t>
                      </w:r>
                      <w:r>
                        <w:rPr>
                          <w:rFonts w:ascii="Arial" w:hAnsi="Arial" w:cs="Arial"/>
                        </w:rPr>
                        <w:t xml:space="preserve">We recognize the benefit of an inclusive education for students, parents and professionals to create a more inclusive culture and to prepare </w:t>
                      </w:r>
                      <w:r w:rsidR="008379F3">
                        <w:rPr>
                          <w:rFonts w:ascii="Arial" w:hAnsi="Arial" w:cs="Arial"/>
                        </w:rPr>
                        <w:t>CHILD NAME</w:t>
                      </w:r>
                      <w:r>
                        <w:rPr>
                          <w:rFonts w:ascii="Arial" w:hAnsi="Arial" w:cs="Arial"/>
                        </w:rPr>
                        <w:t xml:space="preserve"> to be a productive and valued member of society.</w:t>
                      </w:r>
                    </w:p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6301E91" wp14:editId="4F115247">
                <wp:simplePos x="0" y="0"/>
                <wp:positionH relativeFrom="column">
                  <wp:posOffset>-615950</wp:posOffset>
                </wp:positionH>
                <wp:positionV relativeFrom="paragraph">
                  <wp:posOffset>939800</wp:posOffset>
                </wp:positionV>
                <wp:extent cx="4470400" cy="1404620"/>
                <wp:effectExtent l="0" t="0" r="635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Home Supports</w:t>
                            </w:r>
                          </w:p>
                          <w:p w:rsid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x</w:t>
                            </w:r>
                            <w:proofErr w:type="spellEnd"/>
                          </w:p>
                          <w:p w:rsidR="008379F3" w:rsidRP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x</w:t>
                            </w:r>
                            <w:proofErr w:type="spellEnd"/>
                          </w:p>
                          <w:p w:rsidR="008F3B74" w:rsidRPr="008F3B74" w:rsidRDefault="008F3B74" w:rsidP="00741C5F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01E91" id="_x0000_s1030" type="#_x0000_t202" style="position:absolute;margin-left:-48.5pt;margin-top:74pt;width:35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" stroked="f">
                <v:textbox style="mso-fit-shape-to-text:t">
                  <w:txbxContent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Home Supports</w:t>
                      </w:r>
                    </w:p>
                    <w:p w:rsid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x</w:t>
                      </w:r>
                      <w:proofErr w:type="spellEnd"/>
                    </w:p>
                    <w:p w:rsidR="008379F3" w:rsidRP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x</w:t>
                      </w:r>
                      <w:proofErr w:type="spellEnd"/>
                    </w:p>
                    <w:p w:rsidR="008F3B74" w:rsidRPr="008F3B74" w:rsidRDefault="008F3B74" w:rsidP="00741C5F">
                      <w:pPr>
                        <w:pStyle w:val="ListParagraph"/>
                        <w:ind w:left="36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0B2CBA4" wp14:editId="163B351D">
                <wp:simplePos x="0" y="0"/>
                <wp:positionH relativeFrom="column">
                  <wp:posOffset>-692150</wp:posOffset>
                </wp:positionH>
                <wp:positionV relativeFrom="paragraph">
                  <wp:posOffset>7778750</wp:posOffset>
                </wp:positionV>
                <wp:extent cx="7099300" cy="1404620"/>
                <wp:effectExtent l="0" t="0" r="635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Default="008F3B74" w:rsidP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Contact Us</w:t>
                            </w:r>
                          </w:p>
                          <w:p w:rsidR="00741C5F" w:rsidRPr="00741C5F" w:rsidRDefault="00741C5F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41C5F">
                              <w:rPr>
                                <w:rFonts w:ascii="Arial" w:hAnsi="Arial" w:cs="Arial"/>
                              </w:rPr>
                              <w:t xml:space="preserve">If you have not received a copy of </w:t>
                            </w:r>
                            <w:r w:rsidR="008379F3" w:rsidRPr="008379F3">
                              <w:rPr>
                                <w:rFonts w:ascii="Arial" w:hAnsi="Arial" w:cs="Arial"/>
                                <w:highlight w:val="yellow"/>
                              </w:rPr>
                              <w:t>CHILD NAME</w:t>
                            </w:r>
                            <w:r w:rsidRPr="00741C5F">
                              <w:rPr>
                                <w:rFonts w:ascii="Arial" w:hAnsi="Arial" w:cs="Arial"/>
                              </w:rPr>
                              <w:t xml:space="preserve"> IEP or would like a copy to better understand </w:t>
                            </w:r>
                            <w:r w:rsidR="008379F3" w:rsidRPr="008379F3">
                              <w:rPr>
                                <w:rFonts w:ascii="Arial" w:hAnsi="Arial" w:cs="Arial"/>
                                <w:highlight w:val="yellow"/>
                              </w:rPr>
                              <w:t>CHILD NAME</w:t>
                            </w:r>
                            <w:r w:rsidRPr="00741C5F">
                              <w:rPr>
                                <w:rFonts w:ascii="Arial" w:hAnsi="Arial" w:cs="Arial"/>
                              </w:rPr>
                              <w:t xml:space="preserve"> goals, please contact us:</w:t>
                            </w:r>
                          </w:p>
                          <w:p w:rsid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arent/guardian Name, phone, email</w:t>
                            </w:r>
                          </w:p>
                          <w:p w:rsidR="008379F3" w:rsidRPr="008379F3" w:rsidRDefault="008379F3" w:rsidP="008379F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arent/guardian Name, phone, email</w:t>
                            </w:r>
                          </w:p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B2CBA4" id="Text Box 6" o:spid="_x0000_s1031" type="#_x0000_t202" style="position:absolute;margin-left:-54.5pt;margin-top:612.5pt;width:559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" stroked="f">
                <v:textbox style="mso-fit-shape-to-text:t">
                  <w:txbxContent>
                    <w:p w:rsidR="008F3B74" w:rsidRDefault="008F3B74" w:rsidP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Contact Us</w:t>
                      </w:r>
                    </w:p>
                    <w:p w:rsidR="00741C5F" w:rsidRPr="00741C5F" w:rsidRDefault="00741C5F" w:rsidP="008F3B74">
                      <w:pPr>
                        <w:rPr>
                          <w:rFonts w:ascii="Arial" w:hAnsi="Arial" w:cs="Arial"/>
                        </w:rPr>
                      </w:pPr>
                      <w:r w:rsidRPr="00741C5F">
                        <w:rPr>
                          <w:rFonts w:ascii="Arial" w:hAnsi="Arial" w:cs="Arial"/>
                        </w:rPr>
                        <w:t xml:space="preserve">If you have not received a copy of </w:t>
                      </w:r>
                      <w:r w:rsidR="008379F3" w:rsidRPr="008379F3">
                        <w:rPr>
                          <w:rFonts w:ascii="Arial" w:hAnsi="Arial" w:cs="Arial"/>
                          <w:highlight w:val="yellow"/>
                        </w:rPr>
                        <w:t>CHILD NAME</w:t>
                      </w:r>
                      <w:r w:rsidRPr="00741C5F">
                        <w:rPr>
                          <w:rFonts w:ascii="Arial" w:hAnsi="Arial" w:cs="Arial"/>
                        </w:rPr>
                        <w:t xml:space="preserve"> IEP or would like a copy to better understand </w:t>
                      </w:r>
                      <w:r w:rsidR="008379F3" w:rsidRPr="008379F3">
                        <w:rPr>
                          <w:rFonts w:ascii="Arial" w:hAnsi="Arial" w:cs="Arial"/>
                          <w:highlight w:val="yellow"/>
                        </w:rPr>
                        <w:t>CHILD NAME</w:t>
                      </w:r>
                      <w:r w:rsidRPr="00741C5F">
                        <w:rPr>
                          <w:rFonts w:ascii="Arial" w:hAnsi="Arial" w:cs="Arial"/>
                        </w:rPr>
                        <w:t xml:space="preserve"> goals, please contact us:</w:t>
                      </w:r>
                    </w:p>
                    <w:p w:rsid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arent/guardian Name, phone, email</w:t>
                      </w:r>
                    </w:p>
                    <w:p w:rsidR="008379F3" w:rsidRPr="008379F3" w:rsidRDefault="008379F3" w:rsidP="008379F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arent/guardian Name, phone, email</w:t>
                      </w:r>
                    </w:p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5166D2" wp14:editId="1EE239B1">
                <wp:simplePos x="0" y="0"/>
                <wp:positionH relativeFrom="column">
                  <wp:posOffset>2857500</wp:posOffset>
                </wp:positionH>
                <wp:positionV relativeFrom="paragraph">
                  <wp:posOffset>6762750</wp:posOffset>
                </wp:positionV>
                <wp:extent cx="3625850" cy="140462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5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ips</w:t>
                            </w:r>
                          </w:p>
                          <w:p w:rsid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P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</w:p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5166D2" id="Text Box 5" o:spid="_x0000_s1032" type="#_x0000_t202" style="position:absolute;margin-left:225pt;margin-top:532.5pt;width:285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" stroked="f">
                <v:textbox style="mso-fit-shape-to-text:t">
                  <w:txbxContent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Tips</w:t>
                      </w:r>
                    </w:p>
                    <w:p w:rsid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P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</w:p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1E4DE8E" wp14:editId="343ABD03">
                <wp:simplePos x="0" y="0"/>
                <wp:positionH relativeFrom="column">
                  <wp:posOffset>-654050</wp:posOffset>
                </wp:positionH>
                <wp:positionV relativeFrom="paragraph">
                  <wp:posOffset>6753860</wp:posOffset>
                </wp:positionV>
                <wp:extent cx="2673350" cy="1404620"/>
                <wp:effectExtent l="0" t="0" r="0" b="190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What Helps</w:t>
                            </w:r>
                          </w:p>
                          <w:p w:rsidR="00741C5F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P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F3B74" w:rsidRPr="008F3B74" w:rsidRDefault="008F3B74" w:rsidP="008F3B74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E4DE8E" id="Text Box 4" o:spid="_x0000_s1033" type="#_x0000_t202" style="position:absolute;margin-left:-51.5pt;margin-top:531.8pt;width:210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" stroked="f">
                <v:textbox style="mso-fit-shape-to-text:t">
                  <w:txbxContent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>What Helps</w:t>
                      </w:r>
                    </w:p>
                    <w:p w:rsidR="00741C5F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P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F3B74" w:rsidRPr="008F3B74" w:rsidRDefault="008F3B74" w:rsidP="008F3B74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C76B9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B9EDDCE" wp14:editId="48B00A24">
                <wp:simplePos x="0" y="0"/>
                <wp:positionH relativeFrom="column">
                  <wp:posOffset>4419600</wp:posOffset>
                </wp:positionH>
                <wp:positionV relativeFrom="paragraph">
                  <wp:posOffset>-400050</wp:posOffset>
                </wp:positionV>
                <wp:extent cx="1727200" cy="1771650"/>
                <wp:effectExtent l="0" t="0" r="25400" b="190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200" cy="177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1C5F" w:rsidRPr="008F3B74" w:rsidRDefault="008379F3" w:rsidP="00741C5F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P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EDDCE" id="_x0000_s1034" type="#_x0000_t202" style="position:absolute;margin-left:348pt;margin-top:-31.5pt;width:136pt;height:139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" strokecolor="#e7e6e6 [3214]">
                <v:textbox>
                  <w:txbxContent>
                    <w:p w:rsidR="00741C5F" w:rsidRPr="008F3B74" w:rsidRDefault="008379F3" w:rsidP="00741C5F">
                      <w:pPr>
                        <w:pStyle w:val="ListParagraph"/>
                        <w:ind w:left="360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PIC</w:t>
                      </w:r>
                    </w:p>
                  </w:txbxContent>
                </v:textbox>
              </v:shape>
            </w:pict>
          </mc:Fallback>
        </mc:AlternateContent>
      </w:r>
      <w:r w:rsidR="008F59C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-508000</wp:posOffset>
                </wp:positionV>
                <wp:extent cx="31115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3B74" w:rsidRPr="008F3B74" w:rsidRDefault="008F3B74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8F3B74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rengths &amp; Interests</w:t>
                            </w:r>
                          </w:p>
                          <w:p w:rsidR="003962F7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  <w:p w:rsidR="008379F3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x</w:t>
                            </w:r>
                            <w:proofErr w:type="spellEnd"/>
                          </w:p>
                          <w:p w:rsidR="008379F3" w:rsidRPr="008F3B74" w:rsidRDefault="008379F3" w:rsidP="008F3B7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x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5" type="#_x0000_t202" style="position:absolute;margin-left:-48pt;margin-top:-40pt;width:24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" stroked="f">
                <v:textbox style="mso-fit-shape-to-text:t">
                  <w:txbxContent>
                    <w:p w:rsidR="008F3B74" w:rsidRPr="008F3B74" w:rsidRDefault="008F3B74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8F3B74">
                        <w:rPr>
                          <w:rFonts w:ascii="Arial" w:hAnsi="Arial" w:cs="Arial"/>
                          <w:b/>
                          <w:u w:val="single"/>
                        </w:rPr>
                        <w:t>Strengths &amp; Interests</w:t>
                      </w:r>
                    </w:p>
                    <w:p w:rsidR="003962F7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  <w:p w:rsidR="008379F3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x</w:t>
                      </w:r>
                      <w:proofErr w:type="spellEnd"/>
                    </w:p>
                    <w:p w:rsidR="008379F3" w:rsidRPr="008F3B74" w:rsidRDefault="008379F3" w:rsidP="008F3B7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</w:rPr>
                        <w:t>xxxxx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sectPr w:rsidR="00B20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F456D"/>
    <w:multiLevelType w:val="hybridMultilevel"/>
    <w:tmpl w:val="47B411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D040A53"/>
    <w:multiLevelType w:val="hybridMultilevel"/>
    <w:tmpl w:val="9C4A6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D76077F"/>
    <w:multiLevelType w:val="hybridMultilevel"/>
    <w:tmpl w:val="A99EAA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NjM3sTC3MDM2NDJR0lEKTi0uzszPAykwqgUAQdp7uywAAAA="/>
  </w:docVars>
  <w:rsids>
    <w:rsidRoot w:val="008F3B74"/>
    <w:rsid w:val="0023369D"/>
    <w:rsid w:val="003962F7"/>
    <w:rsid w:val="003B6740"/>
    <w:rsid w:val="00741C5F"/>
    <w:rsid w:val="008379F3"/>
    <w:rsid w:val="008F3B74"/>
    <w:rsid w:val="008F59C2"/>
    <w:rsid w:val="0095629A"/>
    <w:rsid w:val="00965524"/>
    <w:rsid w:val="00A40C99"/>
    <w:rsid w:val="00B20AC9"/>
    <w:rsid w:val="00BC76B9"/>
    <w:rsid w:val="00CA4199"/>
    <w:rsid w:val="00D02E33"/>
    <w:rsid w:val="00DE2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44FB"/>
  <w15:chartTrackingRefBased/>
  <w15:docId w15:val="{568C090A-0632-490B-99B1-1A77931E4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C76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B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3B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Rieder Jr.</dc:creator>
  <cp:keywords/>
  <dc:description/>
  <cp:lastModifiedBy>Rene Rieder Jr.</cp:lastModifiedBy>
  <cp:revision>2</cp:revision>
  <dcterms:created xsi:type="dcterms:W3CDTF">2018-08-23T21:46:00Z</dcterms:created>
  <dcterms:modified xsi:type="dcterms:W3CDTF">2018-08-23T21:46:00Z</dcterms:modified>
</cp:coreProperties>
</file>